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84E09B" w14:textId="2E028EEB" w:rsidR="00F615E6" w:rsidRDefault="00F615E6"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0772EED3" wp14:editId="4CB3FD32">
                <wp:extent cx="6934200" cy="2447925"/>
                <wp:effectExtent l="19050" t="57150" r="0" b="85725"/>
                <wp:docPr id="2" name="Group 2" descr="Header for poetic devices" title="Header and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34200" cy="2447925"/>
                          <a:chOff x="0" y="0"/>
                          <a:chExt cx="6934200" cy="244792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2343150" y="1219200"/>
                            <a:ext cx="452437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2105025" y="381000"/>
                            <a:ext cx="4762500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3650" y="685800"/>
                            <a:ext cx="4400550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87C78D" w14:textId="0EF7848F" w:rsidR="00F615E6" w:rsidRPr="00B622C2" w:rsidRDefault="00F615E6" w:rsidP="00F615E6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  <w:szCs w:val="32"/>
                                </w:rPr>
                                <w:t>Poetic Devi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0" y="0"/>
                            <a:ext cx="2438400" cy="2447925"/>
                            <a:chOff x="0" y="0"/>
                            <a:chExt cx="2438400" cy="2447925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 descr="Grow you mind logo" title="MCWC logo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clrChange>
                                <a:clrFrom>
                                  <a:srgbClr val="FFFFFF"/>
                                </a:clrFrom>
                                <a:clrTo>
                                  <a:srgbClr val="FFFFFF">
                                    <a:alpha val="0"/>
                                  </a:srgbClr>
                                </a:clrTo>
                              </a:clrChang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4350" y="447675"/>
                              <a:ext cx="1439545" cy="16065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Donut 13"/>
                          <wps:cNvSpPr/>
                          <wps:spPr>
                            <a:xfrm>
                              <a:off x="0" y="0"/>
                              <a:ext cx="2438400" cy="2447925"/>
                            </a:xfrm>
                            <a:prstGeom prst="donut">
                              <a:avLst>
                                <a:gd name="adj" fmla="val 5798"/>
                              </a:avLst>
                            </a:prstGeom>
                            <a:solidFill>
                              <a:srgbClr val="0070C0"/>
                            </a:solidFill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105150" y="1371600"/>
                            <a:ext cx="260985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FF2240" w14:textId="77777777" w:rsidR="00F615E6" w:rsidRPr="009A325C" w:rsidRDefault="00F615E6" w:rsidP="00F615E6">
                              <w:pPr>
                                <w:spacing w:line="240" w:lineRule="exact"/>
                                <w:rPr>
                                  <w:rFonts w:eastAsia="Times New Roman" w:cs="Times New Roman"/>
                                  <w:sz w:val="24"/>
                                  <w:szCs w:val="24"/>
                                </w:rPr>
                              </w:pPr>
                              <w:proofErr w:type="gramStart"/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moorparkcollege.edu/</w:t>
                              </w:r>
                              <w:proofErr w:type="spellStart"/>
                              <w:r>
                                <w:rPr>
                                  <w:color w:val="3B2315"/>
                                  <w:w w:val="115"/>
                                  <w:sz w:val="24"/>
                                </w:rPr>
                                <w:t>writingcenter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72EED3" id="Group 2" o:spid="_x0000_s1026" alt="Title: Header and logo - Description: Header for poetic devices" style="width:546pt;height:192.75pt;mso-position-horizontal-relative:char;mso-position-vertical-relative:line" coordsize="69342,24479" o:gfxdata="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">
                <v:rect id="Rectangle 3" o:spid="_x0000_s1027" style="position:absolute;left:23431;top:12192;width:45244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" fillcolor="#65a0d7 [3028]" strokecolor="#5b9bd5 [3204]" strokeweight=".5pt">
                  <v:fill color2="#5898d4 [3172]" rotate="t" colors="0 #71a6db;.5 #559bdb;1 #438ac9" focus="100%" type="gradient">
                    <o:fill v:ext="view" type="gradientUnscaled"/>
                  </v:fill>
                </v:rect>
                <v:rect id="Rectangle 4" o:spid="_x0000_s1028" style="position:absolute;left:21050;top:3810;width:47625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" fillcolor="#65a0d7 [3028]" strokecolor="#5b9bd5 [3204]" strokeweight=".5pt">
                  <v:fill color2="#5898d4 [3172]" rotate="t" colors="0 #71a6db;.5 #559bdb;1 #438ac9" focus="100%" type="gradient">
                    <o:fill v:ext="view" type="gradientUnscaled"/>
                  </v:fill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25336;top:6858;width:44006;height:4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" filled="f" stroked="f" strokeweight="0">
                  <v:textbox>
                    <w:txbxContent>
                      <w:p w14:paraId="0687C78D" w14:textId="0EF7848F" w:rsidR="00F615E6" w:rsidRPr="00B622C2" w:rsidRDefault="00F615E6" w:rsidP="00F615E6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sz w:val="32"/>
                            <w:szCs w:val="32"/>
                          </w:rPr>
                          <w:t>Poetic Devices</w:t>
                        </w:r>
                      </w:p>
                    </w:txbxContent>
                  </v:textbox>
                </v:shape>
                <v:group id="Group 6" o:spid="_x0000_s1030" style="position:absolute;width:24384;height:24479" coordsize="24384,24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31" type="#_x0000_t75" alt="Grow you mind logo" style="position:absolute;left:5143;top:4476;width:14395;height:1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">
                    <v:imagedata r:id="rId6" o:title="Grow you mind logo" chromakey="white"/>
                    <v:path arrowok="t"/>
                  </v:shape>
                  <v:shapetype id="_x0000_t23" coordsize="21600,21600" o:spt="23" adj="5400" path="m,10800qy10800,,21600,10800,10800,21600,,10800xm@0,10800qy10800@2@1,10800,10800@0@0,10800xe"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o:connecttype="custom" o:connectlocs="10800,0;3163,3163;0,10800;3163,18437;10800,21600;18437,18437;21600,10800;18437,3163" textboxrect="3163,3163,18437,18437"/>
                    <v:handles>
                      <v:h position="#0,center" xrange="0,10800"/>
                    </v:handles>
                  </v:shapetype>
                  <v:shape id="Donut 13" o:spid="_x0000_s1032" type="#_x0000_t23" style="position:absolute;width:24384;height:24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" adj="1252" fillcolor="#0070c0" strokecolor="#1f4d78 [1604]" strokeweight="1pt">
                    <v:stroke joinstyle="miter"/>
                    <v:shadow on="t" color="black" opacity="26214f" origin="-.5" offset="3pt,0"/>
                  </v:shape>
                </v:group>
                <v:shape id="Text Box 14" o:spid="_x0000_s1033" type="#_x0000_t202" style="position:absolute;left:31051;top:13716;width:26099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21FF2240" w14:textId="77777777" w:rsidR="00F615E6" w:rsidRPr="009A325C" w:rsidRDefault="00F615E6" w:rsidP="00F615E6">
                        <w:pPr>
                          <w:spacing w:line="240" w:lineRule="exact"/>
                          <w:rPr>
                            <w:rFonts w:eastAsia="Times New Roman" w:cs="Times New Roman"/>
                            <w:sz w:val="24"/>
                            <w:szCs w:val="24"/>
                          </w:rPr>
                        </w:pPr>
                        <w:proofErr w:type="gram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moorparkcollege.edu/</w:t>
                        </w:r>
                        <w:proofErr w:type="spellStart"/>
                        <w:r>
                          <w:rPr>
                            <w:color w:val="3B2315"/>
                            <w:w w:val="115"/>
                            <w:sz w:val="24"/>
                          </w:rPr>
                          <w:t>writingcenter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0227F39" w14:textId="027DADC2" w:rsidR="00F615E6" w:rsidRPr="007C71C0" w:rsidRDefault="00DE1243">
      <w:pPr>
        <w:rPr>
          <w:b/>
          <w:sz w:val="24"/>
        </w:rPr>
      </w:pPr>
      <w:r w:rsidRPr="007C71C0">
        <w:rPr>
          <w:b/>
          <w:sz w:val="24"/>
        </w:rPr>
        <w:t xml:space="preserve">Common Poetic Devices </w:t>
      </w:r>
    </w:p>
    <w:p w14:paraId="67819046" w14:textId="2D9827A4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Allegory</w:t>
      </w:r>
      <w:r>
        <w:t xml:space="preserve">: A story, poem, or other written work that can be interpreted to have a secondary meaning. </w:t>
      </w:r>
    </w:p>
    <w:p w14:paraId="74824EC6" w14:textId="49E82558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Alliteration</w:t>
      </w:r>
      <w:r>
        <w:t xml:space="preserve">: The repetition of sound or letter at the beginning of multiple words in a series. </w:t>
      </w:r>
    </w:p>
    <w:p w14:paraId="628E8280" w14:textId="6E0A0993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Allusion</w:t>
      </w:r>
      <w:r>
        <w:t>: An indirect reference to something.</w:t>
      </w:r>
    </w:p>
    <w:p w14:paraId="7DEF065B" w14:textId="57B6BE1B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Assonance</w:t>
      </w:r>
      <w:r>
        <w:t xml:space="preserve">: The repetition of </w:t>
      </w:r>
      <w:r w:rsidR="006000A3">
        <w:t xml:space="preserve">a </w:t>
      </w:r>
      <w:r>
        <w:t xml:space="preserve">vowel (vowels) in one or more words found close together. </w:t>
      </w:r>
    </w:p>
    <w:p w14:paraId="6EFE37AF" w14:textId="1F16995F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Blank verse</w:t>
      </w:r>
      <w:r w:rsidR="006000A3">
        <w:t>: Is p</w:t>
      </w:r>
      <w:r>
        <w:t>oetry written without rhyme, particularly poetry that is written in iambic pentameter.</w:t>
      </w:r>
    </w:p>
    <w:p w14:paraId="456F890E" w14:textId="641DBD60" w:rsidR="00F615E6" w:rsidRDefault="00F615E6" w:rsidP="00F615E6">
      <w:pPr>
        <w:pStyle w:val="ListParagraph"/>
        <w:numPr>
          <w:ilvl w:val="0"/>
          <w:numId w:val="1"/>
        </w:numPr>
      </w:pPr>
      <w:r w:rsidRPr="00F615E6">
        <w:rPr>
          <w:b/>
        </w:rPr>
        <w:t>Consonance</w:t>
      </w:r>
      <w:r>
        <w:t xml:space="preserve">: The repetition of consonant sounds close together. </w:t>
      </w:r>
    </w:p>
    <w:p w14:paraId="63F70A21" w14:textId="0090C83F" w:rsidR="00912C16" w:rsidRDefault="00912C16" w:rsidP="00F615E6">
      <w:pPr>
        <w:pStyle w:val="ListParagraph"/>
        <w:numPr>
          <w:ilvl w:val="0"/>
          <w:numId w:val="1"/>
        </w:numPr>
      </w:pPr>
      <w:r w:rsidRPr="00912C16">
        <w:rPr>
          <w:b/>
        </w:rPr>
        <w:t>Couplets</w:t>
      </w:r>
      <w:r>
        <w:t xml:space="preserve">: A pair of lines in poetry. </w:t>
      </w:r>
    </w:p>
    <w:p w14:paraId="4D5ECE76" w14:textId="0EE8B685" w:rsidR="001712CD" w:rsidRDefault="001712CD" w:rsidP="00F615E6">
      <w:pPr>
        <w:pStyle w:val="ListParagraph"/>
        <w:numPr>
          <w:ilvl w:val="0"/>
          <w:numId w:val="1"/>
        </w:numPr>
      </w:pPr>
      <w:r w:rsidRPr="00DE1243">
        <w:rPr>
          <w:b/>
        </w:rPr>
        <w:t>Diction</w:t>
      </w:r>
      <w:r>
        <w:t xml:space="preserve">: </w:t>
      </w:r>
      <w:r w:rsidR="00DE1243">
        <w:t xml:space="preserve">The choice of words and style of expression that the author uses. </w:t>
      </w:r>
    </w:p>
    <w:p w14:paraId="50E83276" w14:textId="7CBAD17F" w:rsidR="00F615E6" w:rsidRDefault="00F615E6" w:rsidP="00F615E6">
      <w:pPr>
        <w:pStyle w:val="ListParagraph"/>
        <w:numPr>
          <w:ilvl w:val="0"/>
          <w:numId w:val="1"/>
        </w:numPr>
      </w:pPr>
      <w:r w:rsidRPr="004464E1">
        <w:rPr>
          <w:b/>
        </w:rPr>
        <w:t>Enjambment</w:t>
      </w:r>
      <w:r w:rsidR="006000A3">
        <w:t>: Is t</w:t>
      </w:r>
      <w:r w:rsidR="004464E1">
        <w:t xml:space="preserve">he continuation of </w:t>
      </w:r>
      <w:r w:rsidR="006000A3">
        <w:t xml:space="preserve">a </w:t>
      </w:r>
      <w:r w:rsidR="004464E1">
        <w:t xml:space="preserve">sentence beyond a line break, couplet, or stanza without a pause. </w:t>
      </w:r>
    </w:p>
    <w:p w14:paraId="4F453FB9" w14:textId="4F0E1EB7" w:rsidR="00196EA3" w:rsidRDefault="00196EA3" w:rsidP="00F615E6">
      <w:pPr>
        <w:pStyle w:val="ListParagraph"/>
        <w:numPr>
          <w:ilvl w:val="0"/>
          <w:numId w:val="1"/>
        </w:numPr>
      </w:pPr>
      <w:r w:rsidRPr="00196EA3">
        <w:rPr>
          <w:b/>
        </w:rPr>
        <w:t>Hyperbole</w:t>
      </w:r>
      <w:r>
        <w:t xml:space="preserve">: An exaggerated statement that is not meant to be taken seriously. </w:t>
      </w:r>
    </w:p>
    <w:p w14:paraId="2492726B" w14:textId="10644805" w:rsidR="00F615E6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Iambic pentameter</w:t>
      </w:r>
      <w:r>
        <w:t>:</w:t>
      </w:r>
      <w:r w:rsidR="00451D66">
        <w:t xml:space="preserve"> Is a specific type of meter that contains five iambic feet (iambic foot=unit of rhythm)</w:t>
      </w:r>
      <w:r w:rsidR="006000A3">
        <w:t>,</w:t>
      </w:r>
      <w:r w:rsidR="00451D66">
        <w:t xml:space="preserve"> which consist</w:t>
      </w:r>
      <w:r w:rsidR="006000A3">
        <w:t>s</w:t>
      </w:r>
      <w:r w:rsidR="00451D66">
        <w:t xml:space="preserve"> of one unstressed syllable followed by one stressed syllable. </w:t>
      </w:r>
    </w:p>
    <w:p w14:paraId="2861A342" w14:textId="0068FFF5" w:rsidR="004464E1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Irony</w:t>
      </w:r>
      <w:r w:rsidR="004464E1" w:rsidRPr="00451D66">
        <w:rPr>
          <w:b/>
        </w:rPr>
        <w:t xml:space="preserve"> (basic)</w:t>
      </w:r>
      <w:r w:rsidR="004464E1">
        <w:t>:</w:t>
      </w:r>
      <w:r w:rsidR="006000A3">
        <w:t xml:space="preserve"> When s</w:t>
      </w:r>
      <w:r w:rsidR="00451D66">
        <w:t xml:space="preserve">omething said does not match the true meaning. </w:t>
      </w:r>
    </w:p>
    <w:p w14:paraId="3A42EED0" w14:textId="079B2853" w:rsidR="00F615E6" w:rsidRDefault="004464E1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Irony (situational)</w:t>
      </w:r>
      <w:r w:rsidR="00451D66">
        <w:t xml:space="preserve">: </w:t>
      </w:r>
      <w:r w:rsidR="006000A3">
        <w:t>It c</w:t>
      </w:r>
      <w:r w:rsidR="00451D66">
        <w:t xml:space="preserve">an be described as an unexpected event </w:t>
      </w:r>
      <w:r w:rsidR="006000A3">
        <w:t xml:space="preserve">that </w:t>
      </w:r>
      <w:r w:rsidR="00451D66">
        <w:t>occurs</w:t>
      </w:r>
      <w:r w:rsidR="006000A3">
        <w:t>,</w:t>
      </w:r>
      <w:r w:rsidR="00451D66">
        <w:t xml:space="preserve"> and the result often creates dark humor. </w:t>
      </w:r>
    </w:p>
    <w:p w14:paraId="1DB35C9F" w14:textId="6A611F24" w:rsidR="00F615E6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Metaphor</w:t>
      </w:r>
      <w:r w:rsidR="00451D66">
        <w:t xml:space="preserve">: The author compares one thing to another. </w:t>
      </w:r>
    </w:p>
    <w:p w14:paraId="5E8881F9" w14:textId="07D0A6DE" w:rsidR="00F615E6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Meter</w:t>
      </w:r>
      <w:r w:rsidR="00451D66">
        <w:t xml:space="preserve">: The rhythm of a poem. </w:t>
      </w:r>
    </w:p>
    <w:p w14:paraId="6D8362D7" w14:textId="55E71E30" w:rsidR="00F615E6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Ode</w:t>
      </w:r>
      <w:r w:rsidR="00451D66">
        <w:t xml:space="preserve">: A short, lyrical poem that is often used in honor or praise of something. </w:t>
      </w:r>
    </w:p>
    <w:p w14:paraId="1E7E0596" w14:textId="7F98DEF5" w:rsidR="00855F5E" w:rsidRDefault="00855F5E" w:rsidP="00F615E6">
      <w:pPr>
        <w:pStyle w:val="ListParagraph"/>
        <w:numPr>
          <w:ilvl w:val="0"/>
          <w:numId w:val="1"/>
        </w:numPr>
      </w:pPr>
      <w:r w:rsidRPr="00855F5E">
        <w:rPr>
          <w:b/>
        </w:rPr>
        <w:t>Onomatopoeia</w:t>
      </w:r>
      <w:r>
        <w:t xml:space="preserve">: Words that describe its sound, like boom or moo. </w:t>
      </w:r>
    </w:p>
    <w:p w14:paraId="26AE4CE0" w14:textId="0EE0EDFD" w:rsidR="002E7497" w:rsidRDefault="002E7497" w:rsidP="00F615E6">
      <w:pPr>
        <w:pStyle w:val="ListParagraph"/>
        <w:numPr>
          <w:ilvl w:val="0"/>
          <w:numId w:val="1"/>
        </w:numPr>
      </w:pPr>
      <w:r>
        <w:rPr>
          <w:b/>
        </w:rPr>
        <w:t>Personification</w:t>
      </w:r>
      <w:r w:rsidRPr="002E7497">
        <w:t>:</w:t>
      </w:r>
      <w:r>
        <w:t xml:space="preserve"> </w:t>
      </w:r>
      <w:r w:rsidR="005A6B41">
        <w:t>An animal, plant, or inanimate object is given human</w:t>
      </w:r>
      <w:r w:rsidR="006000A3">
        <w:t>-</w:t>
      </w:r>
      <w:r w:rsidR="005A6B41">
        <w:t xml:space="preserve">like characterizations. </w:t>
      </w:r>
    </w:p>
    <w:p w14:paraId="7A739EF3" w14:textId="768FA2B4" w:rsidR="00F615E6" w:rsidRDefault="00F615E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Pun</w:t>
      </w:r>
      <w:r w:rsidR="00451D66">
        <w:t>: A play on words used to make a joke.</w:t>
      </w:r>
    </w:p>
    <w:p w14:paraId="1C526387" w14:textId="05882B9C" w:rsidR="00F615E6" w:rsidRDefault="00451D66" w:rsidP="00F615E6">
      <w:pPr>
        <w:pStyle w:val="ListParagraph"/>
        <w:numPr>
          <w:ilvl w:val="0"/>
          <w:numId w:val="1"/>
        </w:numPr>
      </w:pPr>
      <w:r w:rsidRPr="00451D66">
        <w:rPr>
          <w:b/>
        </w:rPr>
        <w:t>Repetition</w:t>
      </w:r>
      <w:r>
        <w:t>: The process of repeating certain words o</w:t>
      </w:r>
      <w:r w:rsidR="006000A3">
        <w:t>r</w:t>
      </w:r>
      <w:r>
        <w:t xml:space="preserve"> phrases. </w:t>
      </w:r>
    </w:p>
    <w:p w14:paraId="51F01945" w14:textId="5EA68978" w:rsidR="00F615E6" w:rsidRDefault="00F615E6" w:rsidP="00F615E6">
      <w:pPr>
        <w:pStyle w:val="ListParagraph"/>
        <w:numPr>
          <w:ilvl w:val="0"/>
          <w:numId w:val="1"/>
        </w:numPr>
      </w:pPr>
      <w:r w:rsidRPr="00E17EF7">
        <w:rPr>
          <w:b/>
        </w:rPr>
        <w:t>Rhetorical question</w:t>
      </w:r>
      <w:r w:rsidR="00451D66">
        <w:t>: Used to make a point rather than elicit an answer.</w:t>
      </w:r>
    </w:p>
    <w:p w14:paraId="5D8FB9E2" w14:textId="2B25129E" w:rsidR="00F615E6" w:rsidRDefault="00F615E6" w:rsidP="00F615E6">
      <w:pPr>
        <w:pStyle w:val="ListParagraph"/>
        <w:numPr>
          <w:ilvl w:val="0"/>
          <w:numId w:val="1"/>
        </w:numPr>
      </w:pPr>
      <w:r w:rsidRPr="006D38EC">
        <w:rPr>
          <w:b/>
        </w:rPr>
        <w:t>Rhyme</w:t>
      </w:r>
      <w:r w:rsidR="00E17EF7">
        <w:t xml:space="preserve">: The repetition of syllables </w:t>
      </w:r>
      <w:r w:rsidR="006D38EC">
        <w:t>at the end of words.</w:t>
      </w:r>
    </w:p>
    <w:p w14:paraId="5F30ADBF" w14:textId="387D70BB" w:rsidR="00F615E6" w:rsidRDefault="00F615E6" w:rsidP="00F615E6">
      <w:pPr>
        <w:pStyle w:val="ListParagraph"/>
        <w:numPr>
          <w:ilvl w:val="0"/>
          <w:numId w:val="1"/>
        </w:numPr>
      </w:pPr>
      <w:r w:rsidRPr="00DE1243">
        <w:rPr>
          <w:b/>
        </w:rPr>
        <w:t>Rhythm</w:t>
      </w:r>
      <w:r w:rsidR="005A6B41">
        <w:t xml:space="preserve">: The pattern </w:t>
      </w:r>
      <w:r w:rsidR="00717F78">
        <w:t xml:space="preserve">of long, short, stressed, and unstressed syllables in writing that create a </w:t>
      </w:r>
      <w:r w:rsidR="00DE1243">
        <w:t xml:space="preserve">“sound.” </w:t>
      </w:r>
    </w:p>
    <w:p w14:paraId="7123A583" w14:textId="29D00C7C" w:rsidR="00DE1243" w:rsidRDefault="00DE1243" w:rsidP="00F615E6">
      <w:pPr>
        <w:pStyle w:val="ListParagraph"/>
        <w:numPr>
          <w:ilvl w:val="0"/>
          <w:numId w:val="1"/>
        </w:numPr>
      </w:pPr>
      <w:r>
        <w:rPr>
          <w:b/>
        </w:rPr>
        <w:t>Simile</w:t>
      </w:r>
      <w:r>
        <w:t xml:space="preserve">: A comparison of one thing to another using like or as. </w:t>
      </w:r>
    </w:p>
    <w:p w14:paraId="6F713116" w14:textId="45DFCEBA" w:rsidR="00F615E6" w:rsidRDefault="00F615E6" w:rsidP="00F615E6">
      <w:pPr>
        <w:pStyle w:val="ListParagraph"/>
        <w:numPr>
          <w:ilvl w:val="0"/>
          <w:numId w:val="1"/>
        </w:numPr>
      </w:pPr>
      <w:r w:rsidRPr="005A6B41">
        <w:rPr>
          <w:b/>
        </w:rPr>
        <w:t>Sonnet</w:t>
      </w:r>
      <w:r w:rsidR="005A6B41">
        <w:t xml:space="preserve">:  A strict fourteen-line poem that usually follows iambic pentameter. </w:t>
      </w:r>
    </w:p>
    <w:p w14:paraId="149EF412" w14:textId="090DEECE" w:rsidR="00855F5E" w:rsidRDefault="00912C16" w:rsidP="00F615E6">
      <w:pPr>
        <w:pStyle w:val="ListParagraph"/>
        <w:numPr>
          <w:ilvl w:val="0"/>
          <w:numId w:val="1"/>
        </w:numPr>
      </w:pPr>
      <w:r w:rsidRPr="00912C16">
        <w:rPr>
          <w:b/>
        </w:rPr>
        <w:t>Stanzas</w:t>
      </w:r>
      <w:r>
        <w:t>: Poems can be broken up into stanzas</w:t>
      </w:r>
      <w:r w:rsidR="006000A3">
        <w:t>,</w:t>
      </w:r>
      <w:r>
        <w:t xml:space="preserve"> which are a group of lines. Although stanzas can be irregular, they often have common features like length, rhyme, or rhythm.  </w:t>
      </w:r>
    </w:p>
    <w:p w14:paraId="14677CCB" w14:textId="5C37BE9C" w:rsidR="00196EA3" w:rsidRPr="002462CF" w:rsidRDefault="00DE1243" w:rsidP="002462CF">
      <w:pPr>
        <w:pStyle w:val="ListParagraph"/>
        <w:numPr>
          <w:ilvl w:val="0"/>
          <w:numId w:val="1"/>
        </w:numPr>
      </w:pPr>
      <w:r w:rsidRPr="00DE1243">
        <w:rPr>
          <w:b/>
        </w:rPr>
        <w:t>Tone</w:t>
      </w:r>
      <w:r>
        <w:t xml:space="preserve">: The attitude or perspective of a writer towards a specific subject or audience. For example, the author can take a humorous or solemn tone. </w:t>
      </w:r>
    </w:p>
    <w:p w14:paraId="466CBD4F" w14:textId="6BBD3D07" w:rsidR="00912C16" w:rsidRPr="00B1534E" w:rsidRDefault="00912C16">
      <w:pPr>
        <w:rPr>
          <w:b/>
          <w:sz w:val="24"/>
        </w:rPr>
      </w:pPr>
      <w:r w:rsidRPr="00B1534E">
        <w:rPr>
          <w:b/>
          <w:sz w:val="24"/>
        </w:rPr>
        <w:t>Citing Poetry</w:t>
      </w:r>
    </w:p>
    <w:p w14:paraId="33B80F9C" w14:textId="64C1C050" w:rsidR="002E7497" w:rsidRDefault="002E7497" w:rsidP="002E7497">
      <w:pPr>
        <w:pStyle w:val="ListParagraph"/>
        <w:numPr>
          <w:ilvl w:val="0"/>
          <w:numId w:val="2"/>
        </w:numPr>
      </w:pPr>
      <w:r>
        <w:lastRenderedPageBreak/>
        <w:t xml:space="preserve">Less than three lines: “line/line/line” (Author line #-#). </w:t>
      </w:r>
    </w:p>
    <w:p w14:paraId="0DB8A0FA" w14:textId="77777777" w:rsidR="002E7497" w:rsidRDefault="002E7497" w:rsidP="002E7497">
      <w:pPr>
        <w:ind w:left="72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t>Example: The poem goes on to say “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 his big hairy paws/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 the buttery dish” (Silverstein lines 11-12).</w:t>
      </w:r>
    </w:p>
    <w:p w14:paraId="03CCA2A5" w14:textId="16031347" w:rsidR="002E7497" w:rsidRDefault="002E7497" w:rsidP="002E7497">
      <w:pPr>
        <w:pStyle w:val="ListParagraph"/>
        <w:numPr>
          <w:ilvl w:val="0"/>
          <w:numId w:val="2"/>
        </w:numPr>
      </w:pPr>
      <w:r>
        <w:t xml:space="preserve">If the lines extend to a new stanza, use a //: “Line/Line//line” (Author line #-#). </w:t>
      </w:r>
    </w:p>
    <w:p w14:paraId="0F07441E" w14:textId="650166D1" w:rsidR="002E7497" w:rsidRDefault="002E7497" w:rsidP="002E7497">
      <w:pPr>
        <w:ind w:left="720"/>
      </w:pPr>
      <w:r>
        <w:t>Example: Hughes directs the reader to think about deferred dreams</w:t>
      </w:r>
      <w:r w:rsidR="00AB2026">
        <w:t>,</w:t>
      </w:r>
      <w:r>
        <w:t xml:space="preserve"> and </w:t>
      </w:r>
      <w:r w:rsidR="00AB2026">
        <w:t xml:space="preserve">he </w:t>
      </w:r>
      <w:r>
        <w:t>asks “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es it dry up/Like a raisin in the sun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?/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/Or fester like a sore—“ (lines 2-4). </w:t>
      </w:r>
    </w:p>
    <w:p w14:paraId="5BDAFB32" w14:textId="0C8912E8" w:rsidR="002E7497" w:rsidRDefault="002E7497" w:rsidP="002E7497">
      <w:pPr>
        <w:pStyle w:val="ListParagraph"/>
        <w:numPr>
          <w:ilvl w:val="0"/>
          <w:numId w:val="2"/>
        </w:numPr>
      </w:pPr>
      <w:r>
        <w:t xml:space="preserve">If citing more than three lines, use a block quote and maintain the original structure. </w:t>
      </w:r>
    </w:p>
    <w:p w14:paraId="741C47B0" w14:textId="1283FC67" w:rsidR="00912C16" w:rsidRDefault="00AB2026" w:rsidP="002E7497">
      <w:pPr>
        <w:ind w:left="720"/>
      </w:pPr>
      <w:r>
        <w:t xml:space="preserve">Example: </w:t>
      </w:r>
      <w:r w:rsidR="002E7497">
        <w:t>Hughes uses imagery to give a dream emotion:</w:t>
      </w:r>
    </w:p>
    <w:p w14:paraId="2D13EE67" w14:textId="49754117" w:rsidR="002E7497" w:rsidRDefault="002E7497" w:rsidP="002E7497">
      <w:pPr>
        <w:ind w:left="1440"/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hat happens to a dream deferred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es it dry up</w:t>
      </w:r>
      <w:r>
        <w:rPr>
          <w:rFonts w:ascii="Arial" w:hAnsi="Arial" w:cs="Arial"/>
          <w:color w:val="000000"/>
          <w:sz w:val="20"/>
          <w:szCs w:val="20"/>
        </w:rPr>
        <w:br/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ike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 raisin in the sun?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 fester like a sore--</w:t>
      </w:r>
      <w:r>
        <w:rPr>
          <w:rFonts w:ascii="Arial" w:hAnsi="Arial" w:cs="Arial"/>
          <w:color w:val="000000"/>
          <w:sz w:val="20"/>
          <w:szCs w:val="20"/>
        </w:rPr>
        <w:br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nd then run?</w:t>
      </w:r>
    </w:p>
    <w:p w14:paraId="3B113A13" w14:textId="6F636F05" w:rsidR="001712CD" w:rsidRPr="001712CD" w:rsidRDefault="00A74298">
      <w:pPr>
        <w:rPr>
          <w:b/>
          <w:sz w:val="24"/>
        </w:rPr>
      </w:pPr>
      <w:r>
        <w:rPr>
          <w:b/>
          <w:sz w:val="24"/>
        </w:rPr>
        <w:t>Tips for analyzing poetry</w:t>
      </w:r>
    </w:p>
    <w:tbl>
      <w:tblPr>
        <w:tblStyle w:val="TableGrid"/>
        <w:tblW w:w="9810" w:type="dxa"/>
        <w:tblInd w:w="-5" w:type="dxa"/>
        <w:tblLook w:val="04A0" w:firstRow="1" w:lastRow="0" w:firstColumn="1" w:lastColumn="0" w:noHBand="0" w:noVBand="1"/>
        <w:tblCaption w:val="Analyzing poetry tips"/>
      </w:tblPr>
      <w:tblGrid>
        <w:gridCol w:w="3690"/>
        <w:gridCol w:w="6120"/>
      </w:tblGrid>
      <w:tr w:rsidR="001712CD" w14:paraId="2E02E92F" w14:textId="77777777" w:rsidTr="0057258F">
        <w:trPr>
          <w:tblHeader/>
        </w:trPr>
        <w:tc>
          <w:tcPr>
            <w:tcW w:w="3690" w:type="dxa"/>
          </w:tcPr>
          <w:p w14:paraId="016CB4BB" w14:textId="47D6EBC7" w:rsidR="001712CD" w:rsidRDefault="001712CD" w:rsidP="001712CD">
            <w:pPr>
              <w:pStyle w:val="ListParagraph"/>
              <w:ind w:left="0"/>
            </w:pPr>
            <w:r>
              <w:t>What do you think about the title?</w:t>
            </w:r>
          </w:p>
        </w:tc>
        <w:tc>
          <w:tcPr>
            <w:tcW w:w="6120" w:type="dxa"/>
          </w:tcPr>
          <w:p w14:paraId="425E12C5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  <w:bookmarkStart w:id="0" w:name="_GoBack"/>
            <w:bookmarkEnd w:id="0"/>
          </w:p>
        </w:tc>
      </w:tr>
      <w:tr w:rsidR="001712CD" w14:paraId="192D100F" w14:textId="77777777" w:rsidTr="001712CD">
        <w:tc>
          <w:tcPr>
            <w:tcW w:w="3690" w:type="dxa"/>
          </w:tcPr>
          <w:p w14:paraId="029B0372" w14:textId="4E4D5632" w:rsidR="001712CD" w:rsidRDefault="001712CD" w:rsidP="001712CD">
            <w:pPr>
              <w:pStyle w:val="ListParagraph"/>
              <w:ind w:left="0"/>
            </w:pPr>
            <w:r>
              <w:t>Read the poem.</w:t>
            </w:r>
          </w:p>
        </w:tc>
        <w:tc>
          <w:tcPr>
            <w:tcW w:w="6120" w:type="dxa"/>
          </w:tcPr>
          <w:p w14:paraId="0FDFD64D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6D2D4C72" w14:textId="77777777" w:rsidTr="001712CD">
        <w:tc>
          <w:tcPr>
            <w:tcW w:w="3690" w:type="dxa"/>
          </w:tcPr>
          <w:p w14:paraId="4408383B" w14:textId="69EFCDC6" w:rsidR="001712CD" w:rsidRDefault="001712CD" w:rsidP="00AB2026">
            <w:pPr>
              <w:pStyle w:val="ListParagraph"/>
              <w:ind w:left="0"/>
            </w:pPr>
            <w:r>
              <w:t>Re</w:t>
            </w:r>
            <w:r w:rsidR="00AB2026">
              <w:t>read the poem</w:t>
            </w:r>
            <w:r>
              <w:t xml:space="preserve">. </w:t>
            </w:r>
          </w:p>
        </w:tc>
        <w:tc>
          <w:tcPr>
            <w:tcW w:w="6120" w:type="dxa"/>
          </w:tcPr>
          <w:p w14:paraId="0A620382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0453F86A" w14:textId="77777777" w:rsidTr="001712CD">
        <w:tc>
          <w:tcPr>
            <w:tcW w:w="3690" w:type="dxa"/>
          </w:tcPr>
          <w:p w14:paraId="62D42C8A" w14:textId="706C1AAF" w:rsidR="001712CD" w:rsidRDefault="001712CD" w:rsidP="001712CD">
            <w:pPr>
              <w:pStyle w:val="ListParagraph"/>
              <w:ind w:left="0"/>
            </w:pPr>
            <w:r>
              <w:t>What is your initial reaction/thoughts?</w:t>
            </w:r>
          </w:p>
        </w:tc>
        <w:tc>
          <w:tcPr>
            <w:tcW w:w="6120" w:type="dxa"/>
          </w:tcPr>
          <w:p w14:paraId="00BD96EF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217D634C" w14:textId="77777777" w:rsidTr="001712CD">
        <w:tc>
          <w:tcPr>
            <w:tcW w:w="3690" w:type="dxa"/>
          </w:tcPr>
          <w:p w14:paraId="40B8784E" w14:textId="6783FAA7" w:rsidR="001712CD" w:rsidRDefault="001712CD" w:rsidP="001712CD">
            <w:pPr>
              <w:pStyle w:val="ListParagraph"/>
              <w:ind w:left="0"/>
            </w:pPr>
            <w:r>
              <w:t xml:space="preserve">Who is the narrator? </w:t>
            </w:r>
          </w:p>
        </w:tc>
        <w:tc>
          <w:tcPr>
            <w:tcW w:w="6120" w:type="dxa"/>
          </w:tcPr>
          <w:p w14:paraId="7FEC2611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5B34E367" w14:textId="77777777" w:rsidTr="001712CD">
        <w:tc>
          <w:tcPr>
            <w:tcW w:w="3690" w:type="dxa"/>
          </w:tcPr>
          <w:p w14:paraId="62571DAB" w14:textId="19D9995F" w:rsidR="001712CD" w:rsidRDefault="001712CD" w:rsidP="001712CD">
            <w:pPr>
              <w:pStyle w:val="ListParagraph"/>
              <w:ind w:left="0"/>
            </w:pPr>
            <w:r>
              <w:t xml:space="preserve">What is the mood or tone? How does it make you feel? </w:t>
            </w:r>
          </w:p>
        </w:tc>
        <w:tc>
          <w:tcPr>
            <w:tcW w:w="6120" w:type="dxa"/>
          </w:tcPr>
          <w:p w14:paraId="431A18C4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525683E9" w14:textId="77777777" w:rsidTr="001712CD">
        <w:tc>
          <w:tcPr>
            <w:tcW w:w="3690" w:type="dxa"/>
          </w:tcPr>
          <w:p w14:paraId="1704DC35" w14:textId="2A741676" w:rsidR="001712CD" w:rsidRDefault="001712CD" w:rsidP="001712CD">
            <w:pPr>
              <w:pStyle w:val="ListParagraph"/>
              <w:ind w:left="0"/>
            </w:pPr>
            <w:r>
              <w:t xml:space="preserve">What is the message? </w:t>
            </w:r>
          </w:p>
        </w:tc>
        <w:tc>
          <w:tcPr>
            <w:tcW w:w="6120" w:type="dxa"/>
          </w:tcPr>
          <w:p w14:paraId="3080A569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15CDE636" w14:textId="77777777" w:rsidTr="001712CD">
        <w:tc>
          <w:tcPr>
            <w:tcW w:w="3690" w:type="dxa"/>
          </w:tcPr>
          <w:p w14:paraId="5C0F6885" w14:textId="5A7FC56E" w:rsidR="001712CD" w:rsidRDefault="001712CD" w:rsidP="00AB2026">
            <w:pPr>
              <w:pStyle w:val="ListParagraph"/>
              <w:ind w:left="0"/>
            </w:pPr>
            <w:r>
              <w:t>Re</w:t>
            </w:r>
            <w:r w:rsidR="00AB2026">
              <w:t>read the poem</w:t>
            </w:r>
            <w:r>
              <w:t xml:space="preserve">. Make sure to make annotations and write down questions or reactions. </w:t>
            </w:r>
          </w:p>
        </w:tc>
        <w:tc>
          <w:tcPr>
            <w:tcW w:w="6120" w:type="dxa"/>
          </w:tcPr>
          <w:p w14:paraId="56299F37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3E8C3086" w14:textId="77777777" w:rsidTr="001712CD">
        <w:tc>
          <w:tcPr>
            <w:tcW w:w="3690" w:type="dxa"/>
          </w:tcPr>
          <w:p w14:paraId="1705684E" w14:textId="1FBF14E1" w:rsidR="001712CD" w:rsidRDefault="001712CD" w:rsidP="001712CD">
            <w:pPr>
              <w:pStyle w:val="ListParagraph"/>
              <w:ind w:left="0"/>
            </w:pPr>
            <w:r>
              <w:t xml:space="preserve">What structure is it in? Does it rhyme? Is it freeform? </w:t>
            </w:r>
          </w:p>
        </w:tc>
        <w:tc>
          <w:tcPr>
            <w:tcW w:w="6120" w:type="dxa"/>
          </w:tcPr>
          <w:p w14:paraId="457F4523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2A241E3C" w14:textId="77777777" w:rsidTr="001712CD">
        <w:tc>
          <w:tcPr>
            <w:tcW w:w="3690" w:type="dxa"/>
          </w:tcPr>
          <w:p w14:paraId="232E523C" w14:textId="00171FF2" w:rsidR="001712CD" w:rsidRDefault="001712CD" w:rsidP="001712CD">
            <w:pPr>
              <w:pStyle w:val="ListParagraph"/>
              <w:ind w:left="0"/>
            </w:pPr>
            <w:r>
              <w:t>How does diction create images? Does the author appeal to the senses?</w:t>
            </w:r>
          </w:p>
        </w:tc>
        <w:tc>
          <w:tcPr>
            <w:tcW w:w="6120" w:type="dxa"/>
          </w:tcPr>
          <w:p w14:paraId="43157B33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16962272" w14:textId="77777777" w:rsidTr="001712CD">
        <w:tc>
          <w:tcPr>
            <w:tcW w:w="3690" w:type="dxa"/>
          </w:tcPr>
          <w:p w14:paraId="387E0254" w14:textId="6B86B5EE" w:rsidR="001712CD" w:rsidRDefault="001712CD" w:rsidP="001712CD">
            <w:pPr>
              <w:pStyle w:val="ListParagraph"/>
              <w:ind w:left="0"/>
            </w:pPr>
            <w:r>
              <w:t>Are there any symbols?</w:t>
            </w:r>
          </w:p>
        </w:tc>
        <w:tc>
          <w:tcPr>
            <w:tcW w:w="6120" w:type="dxa"/>
          </w:tcPr>
          <w:p w14:paraId="552C1107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1E96457B" w14:textId="77777777" w:rsidTr="001712CD">
        <w:tc>
          <w:tcPr>
            <w:tcW w:w="3690" w:type="dxa"/>
          </w:tcPr>
          <w:p w14:paraId="46A89AF2" w14:textId="10AD92E4" w:rsidR="001712CD" w:rsidRDefault="001712CD" w:rsidP="001712CD">
            <w:pPr>
              <w:pStyle w:val="ListParagraph"/>
              <w:ind w:left="0"/>
            </w:pPr>
            <w:r>
              <w:t>How does the author’s background contribute to the message?</w:t>
            </w:r>
          </w:p>
        </w:tc>
        <w:tc>
          <w:tcPr>
            <w:tcW w:w="6120" w:type="dxa"/>
          </w:tcPr>
          <w:p w14:paraId="4D4D03C4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  <w:tr w:rsidR="001712CD" w14:paraId="47C77E59" w14:textId="77777777" w:rsidTr="001712CD">
        <w:tc>
          <w:tcPr>
            <w:tcW w:w="3690" w:type="dxa"/>
          </w:tcPr>
          <w:p w14:paraId="55D936C3" w14:textId="2BB2385B" w:rsidR="001712CD" w:rsidRDefault="001712CD" w:rsidP="001712CD">
            <w:pPr>
              <w:pStyle w:val="ListParagraph"/>
              <w:ind w:left="0"/>
            </w:pPr>
            <w:r>
              <w:lastRenderedPageBreak/>
              <w:t xml:space="preserve">What is the message or significance of the poem? How is it conveyed? </w:t>
            </w:r>
          </w:p>
        </w:tc>
        <w:tc>
          <w:tcPr>
            <w:tcW w:w="6120" w:type="dxa"/>
          </w:tcPr>
          <w:p w14:paraId="0916B918" w14:textId="77777777" w:rsidR="001712CD" w:rsidRDefault="001712CD" w:rsidP="001712CD">
            <w:pPr>
              <w:pStyle w:val="ListParagraph"/>
              <w:spacing w:line="600" w:lineRule="auto"/>
              <w:ind w:left="0"/>
            </w:pPr>
          </w:p>
        </w:tc>
      </w:tr>
    </w:tbl>
    <w:p w14:paraId="320DBBF5" w14:textId="77777777" w:rsidR="00593FC5" w:rsidRDefault="00593FC5" w:rsidP="00593FC5"/>
    <w:p w14:paraId="381B09D6" w14:textId="62BF1C0B" w:rsidR="00593FC5" w:rsidRDefault="00593FC5" w:rsidP="00593FC5">
      <w:r>
        <w:t>Getting started on a thesis:</w:t>
      </w:r>
    </w:p>
    <w:p w14:paraId="493B214E" w14:textId="0B7E2B43" w:rsidR="00593FC5" w:rsidRDefault="00593FC5" w:rsidP="001712CD">
      <w:pPr>
        <w:pStyle w:val="ListParagraph"/>
      </w:pPr>
      <w:r>
        <w:t>What is the message/</w:t>
      </w:r>
      <w:r w:rsidR="002714BA">
        <w:t>purpose</w:t>
      </w:r>
      <w:r>
        <w:t xml:space="preserve">? </w:t>
      </w:r>
    </w:p>
    <w:p w14:paraId="54A706BB" w14:textId="77777777" w:rsidR="00A74298" w:rsidRDefault="00A74298" w:rsidP="001712CD">
      <w:pPr>
        <w:pStyle w:val="ListParagraph"/>
      </w:pPr>
    </w:p>
    <w:p w14:paraId="0E065D27" w14:textId="4ADD690D" w:rsidR="00593FC5" w:rsidRDefault="00593FC5" w:rsidP="001712CD">
      <w:pPr>
        <w:pStyle w:val="ListParagraph"/>
      </w:pPr>
      <w:r>
        <w:t xml:space="preserve">How is it conveyed? What elements/devices are used? </w:t>
      </w:r>
    </w:p>
    <w:sectPr w:rsidR="00593FC5" w:rsidSect="005725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45B58"/>
    <w:multiLevelType w:val="hybridMultilevel"/>
    <w:tmpl w:val="F3BC2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1F6790"/>
    <w:multiLevelType w:val="hybridMultilevel"/>
    <w:tmpl w:val="79A2D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10AE3"/>
    <w:multiLevelType w:val="hybridMultilevel"/>
    <w:tmpl w:val="C9902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AwNjE3MTa1NDZT0lEKTi0uzszPAykwqgUABctNuywAAAA="/>
  </w:docVars>
  <w:rsids>
    <w:rsidRoot w:val="00650FF2"/>
    <w:rsid w:val="0002586F"/>
    <w:rsid w:val="001712CD"/>
    <w:rsid w:val="00196EA3"/>
    <w:rsid w:val="001E3093"/>
    <w:rsid w:val="002462CF"/>
    <w:rsid w:val="002714BA"/>
    <w:rsid w:val="002E7497"/>
    <w:rsid w:val="0037188B"/>
    <w:rsid w:val="00423818"/>
    <w:rsid w:val="004464E1"/>
    <w:rsid w:val="00451D66"/>
    <w:rsid w:val="0049438D"/>
    <w:rsid w:val="0057258F"/>
    <w:rsid w:val="00593FC5"/>
    <w:rsid w:val="005A6B41"/>
    <w:rsid w:val="006000A3"/>
    <w:rsid w:val="00650FF2"/>
    <w:rsid w:val="006C14E2"/>
    <w:rsid w:val="006D38EC"/>
    <w:rsid w:val="00717F78"/>
    <w:rsid w:val="007C71C0"/>
    <w:rsid w:val="00855F5E"/>
    <w:rsid w:val="00912C16"/>
    <w:rsid w:val="009B6473"/>
    <w:rsid w:val="00A74298"/>
    <w:rsid w:val="00AB2026"/>
    <w:rsid w:val="00B1534E"/>
    <w:rsid w:val="00DE1243"/>
    <w:rsid w:val="00E17EF7"/>
    <w:rsid w:val="00F6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823C4"/>
  <w15:chartTrackingRefBased/>
  <w15:docId w15:val="{0EF7EF30-E484-4EA8-8EC3-90E339E35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5E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615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615E6"/>
    <w:rPr>
      <w:b/>
      <w:bCs/>
    </w:rPr>
  </w:style>
  <w:style w:type="character" w:styleId="Emphasis">
    <w:name w:val="Emphasis"/>
    <w:basedOn w:val="DefaultParagraphFont"/>
    <w:uiPriority w:val="20"/>
    <w:qFormat/>
    <w:rsid w:val="00855F5E"/>
    <w:rPr>
      <w:i/>
      <w:iCs/>
    </w:rPr>
  </w:style>
  <w:style w:type="table" w:styleId="TableGrid">
    <w:name w:val="Table Grid"/>
    <w:basedOn w:val="TableNormal"/>
    <w:uiPriority w:val="39"/>
    <w:rsid w:val="00171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8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park College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park LLR OAL</dc:creator>
  <cp:keywords/>
  <dc:description/>
  <cp:lastModifiedBy>MC LLR Writing Center</cp:lastModifiedBy>
  <cp:revision>3</cp:revision>
  <dcterms:created xsi:type="dcterms:W3CDTF">2020-04-30T22:23:00Z</dcterms:created>
  <dcterms:modified xsi:type="dcterms:W3CDTF">2020-04-30T22:24:00Z</dcterms:modified>
</cp:coreProperties>
</file>